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KRITÉRIUM NA VYHODNOTENIE PONÚK,</w:t>
      </w:r>
    </w:p>
    <w:p w14:paraId="4A7AB72B"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 xml:space="preserve">PRAVIDLÁ UPLATŇOVANIA KRITÉRIA  NA VYHODNOTENIE PONÚK </w:t>
      </w:r>
    </w:p>
    <w:p w14:paraId="7B4BD918" w14:textId="77777777" w:rsidR="00EF1D28" w:rsidRPr="00C214D7" w:rsidRDefault="00EF1D28" w:rsidP="00EF1D28">
      <w:pPr>
        <w:pStyle w:val="paragraph"/>
        <w:spacing w:before="0" w:beforeAutospacing="0" w:after="0" w:afterAutospacing="0"/>
        <w:jc w:val="both"/>
        <w:textAlignment w:val="baseline"/>
        <w:rPr>
          <w:rStyle w:val="normaltextrun"/>
          <w:rFonts w:ascii="Arial Narrow" w:hAnsi="Arial Narrow" w:cs="Segoe UI"/>
          <w:b/>
          <w:bCs/>
          <w:sz w:val="22"/>
          <w:szCs w:val="22"/>
        </w:rPr>
      </w:pPr>
    </w:p>
    <w:p w14:paraId="41F31F65" w14:textId="328A3624"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6552FA8E" w14:textId="77777777" w:rsidR="00EF1D28" w:rsidRPr="00C214D7"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rPr>
      </w:pPr>
    </w:p>
    <w:p w14:paraId="27084467" w14:textId="227B0A9D"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0334EDAD" w14:textId="18CC680A"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4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0641B9A1" w14:textId="77777777" w:rsidR="00EF1D28" w:rsidRPr="00C214D7"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rPr>
      </w:pPr>
    </w:p>
    <w:p w14:paraId="208EB98D" w14:textId="74C009B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1E711671" w14:textId="7777777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7376AAB7" w14:textId="290AE2D4"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25DF5DAB" w14:textId="77777777" w:rsidR="00C214D7"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rPr>
      </w:pPr>
    </w:p>
    <w:p w14:paraId="01B77564" w14:textId="77777777" w:rsidR="00C214D7" w:rsidRDefault="00C214D7" w:rsidP="00C214D7">
      <w:pPr>
        <w:pStyle w:val="paragraph"/>
        <w:spacing w:before="0" w:beforeAutospacing="0" w:after="0" w:afterAutospacing="0" w:line="276" w:lineRule="auto"/>
        <w:jc w:val="both"/>
        <w:textAlignment w:val="baseline"/>
        <w:rPr>
          <w:rFonts w:ascii="Arial Narrow" w:hAnsi="Arial Narrow" w:cs="Segoe UI"/>
        </w:rPr>
      </w:pPr>
    </w:p>
    <w:p w14:paraId="4F83217D" w14:textId="77777777" w:rsidR="003D50AE" w:rsidRDefault="003D50AE" w:rsidP="00C214D7">
      <w:pPr>
        <w:pStyle w:val="paragraph"/>
        <w:spacing w:before="0" w:beforeAutospacing="0" w:after="0" w:afterAutospacing="0" w:line="276" w:lineRule="auto"/>
        <w:jc w:val="both"/>
        <w:textAlignment w:val="baseline"/>
        <w:rPr>
          <w:rFonts w:ascii="Arial Narrow" w:hAnsi="Arial Narrow" w:cs="Segoe UI"/>
        </w:rPr>
      </w:pPr>
    </w:p>
    <w:p w14:paraId="02361078" w14:textId="77777777" w:rsidR="003D50AE" w:rsidRDefault="003D50AE" w:rsidP="00C214D7">
      <w:pPr>
        <w:pStyle w:val="paragraph"/>
        <w:spacing w:before="0" w:beforeAutospacing="0" w:after="0" w:afterAutospacing="0" w:line="276" w:lineRule="auto"/>
        <w:jc w:val="both"/>
        <w:textAlignment w:val="baseline"/>
        <w:rPr>
          <w:rFonts w:ascii="Arial Narrow" w:hAnsi="Arial Narrow" w:cs="Segoe UI"/>
        </w:rPr>
      </w:pPr>
    </w:p>
    <w:p w14:paraId="1926EA94" w14:textId="77777777" w:rsidR="003D50AE" w:rsidRDefault="003D50AE" w:rsidP="00C214D7">
      <w:pPr>
        <w:pStyle w:val="paragraph"/>
        <w:spacing w:before="0" w:beforeAutospacing="0" w:after="0" w:afterAutospacing="0" w:line="276" w:lineRule="auto"/>
        <w:jc w:val="both"/>
        <w:textAlignment w:val="baseline"/>
        <w:rPr>
          <w:rFonts w:ascii="Arial Narrow" w:hAnsi="Arial Narrow" w:cs="Segoe UI"/>
        </w:rPr>
      </w:pPr>
    </w:p>
    <w:p w14:paraId="36AAF9D9" w14:textId="77777777" w:rsidR="003D50AE" w:rsidRPr="00C214D7" w:rsidRDefault="003D50AE" w:rsidP="00C214D7">
      <w:pPr>
        <w:pStyle w:val="paragraph"/>
        <w:spacing w:before="0" w:beforeAutospacing="0" w:after="0" w:afterAutospacing="0" w:line="276" w:lineRule="auto"/>
        <w:jc w:val="both"/>
        <w:textAlignment w:val="baseline"/>
        <w:rPr>
          <w:rFonts w:ascii="Arial Narrow" w:hAnsi="Arial Narrow" w:cs="Segoe UI"/>
        </w:rPr>
      </w:pPr>
    </w:p>
    <w:p w14:paraId="7D22EBE0" w14:textId="7777777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Návrh na plnenie kritérií</w:t>
      </w:r>
      <w:r w:rsidRPr="00C214D7">
        <w:rPr>
          <w:rStyle w:val="eop"/>
          <w:rFonts w:ascii="Arial Narrow" w:hAnsi="Arial Narrow" w:cs="Segoe UI"/>
        </w:rPr>
        <w:t> </w:t>
      </w:r>
    </w:p>
    <w:p w14:paraId="3FBFE1AB" w14:textId="358D304E"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Uchádzač vyplní prílohu č. 2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00BD6BC8">
        <w:rPr>
          <w:rStyle w:val="normaltextrun"/>
          <w:rFonts w:ascii="Arial Narrow" w:hAnsi="Arial Narrow" w:cs="Segoe UI"/>
        </w:rPr>
        <w:t xml:space="preserve"> ho v </w:t>
      </w:r>
      <w:r w:rsidRPr="00C214D7">
        <w:rPr>
          <w:rStyle w:val="normaltextrun"/>
          <w:rFonts w:ascii="Arial Narrow" w:hAnsi="Arial Narrow" w:cs="Segoe UI"/>
        </w:rPr>
        <w:t>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2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00BD6BC8">
        <w:rPr>
          <w:rStyle w:val="normaltextrun"/>
          <w:rFonts w:ascii="Arial Narrow" w:hAnsi="Arial Narrow" w:cs="Segoe UI"/>
          <w:u w:val="single"/>
        </w:rPr>
        <w:t>truktúrovanom rozpočte ceny v </w:t>
      </w:r>
      <w:r w:rsidRPr="00C214D7">
        <w:rPr>
          <w:rStyle w:val="normaltextrun"/>
          <w:rFonts w:ascii="Arial Narrow" w:hAnsi="Arial Narrow" w:cs="Segoe UI"/>
          <w:u w:val="single"/>
        </w:rPr>
        <w:t>prílohe č. 2 SP.</w:t>
      </w:r>
      <w:r w:rsidRPr="00C214D7">
        <w:rPr>
          <w:rStyle w:val="eop"/>
          <w:rFonts w:ascii="Arial Narrow" w:hAnsi="Arial Narrow" w:cs="Segoe UI"/>
          <w:u w:val="single"/>
        </w:rPr>
        <w:t> </w:t>
      </w:r>
    </w:p>
    <w:p w14:paraId="552345A7" w14:textId="77777777" w:rsidR="00C214D7" w:rsidRPr="00C214D7"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rPr>
      </w:pPr>
    </w:p>
    <w:p w14:paraId="3F41292C" w14:textId="3DD99023"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om navrhovaná jednotková cena za každú položku pred</w:t>
      </w:r>
      <w:r w:rsidR="00BD6BC8">
        <w:rPr>
          <w:rStyle w:val="normaltextrun"/>
          <w:rFonts w:ascii="Arial Narrow" w:hAnsi="Arial Narrow" w:cs="Segoe UI"/>
        </w:rPr>
        <w:t>metu zákazky musí byť uvedená v </w:t>
      </w:r>
      <w:r w:rsidRPr="00C214D7">
        <w:rPr>
          <w:rStyle w:val="normaltextrun"/>
          <w:rFonts w:ascii="Arial Narrow" w:hAnsi="Arial Narrow" w:cs="Segoe UI"/>
        </w:rPr>
        <w:t xml:space="preserve">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 xml:space="preserve">a sa stane súčasťou </w:t>
      </w:r>
      <w:r w:rsidR="005F0796">
        <w:rPr>
          <w:rFonts w:ascii="Arial Narrow" w:hAnsi="Arial Narrow"/>
        </w:rPr>
        <w:t xml:space="preserve">rámcovej kúpnej zmluvy </w:t>
      </w:r>
      <w:r w:rsidRPr="00C214D7">
        <w:rPr>
          <w:rStyle w:val="normaltextrun"/>
          <w:rFonts w:ascii="Arial Narrow" w:hAnsi="Arial Narrow" w:cs="Segoe UI"/>
        </w:rPr>
        <w:t>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4C8A4F39" w14:textId="583FD11F" w:rsidR="0026687E" w:rsidRPr="00C214D7" w:rsidRDefault="00EF1D28" w:rsidP="003D50AE">
      <w:pPr>
        <w:pStyle w:val="paragraph"/>
        <w:spacing w:before="0" w:beforeAutospacing="0" w:after="0" w:afterAutospacing="0" w:line="276" w:lineRule="auto"/>
        <w:jc w:val="both"/>
        <w:textAlignment w:val="baseline"/>
        <w:rPr>
          <w:rFonts w:ascii="Arial Narrow" w:hAnsi="Arial Narrow" w:cs="Arial"/>
          <w:bCs/>
        </w:rPr>
      </w:pPr>
      <w:r w:rsidRPr="00C214D7">
        <w:rPr>
          <w:rStyle w:val="normaltextrun"/>
          <w:rFonts w:ascii="Arial Narrow" w:hAnsi="Arial Narrow" w:cs="Segoe UI"/>
        </w:rPr>
        <w:t>Uchá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7"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00BD6BC8">
        <w:rPr>
          <w:rStyle w:val="normaltextrun"/>
          <w:rFonts w:ascii="Arial Narrow" w:hAnsi="Arial Narrow" w:cs="Segoe UI"/>
        </w:rPr>
        <w:t>. V </w:t>
      </w:r>
      <w:r w:rsidRPr="00C214D7">
        <w:rPr>
          <w:rStyle w:val="normaltextrun"/>
          <w:rFonts w:ascii="Arial Narrow" w:hAnsi="Arial Narrow" w:cs="Segoe UI"/>
        </w:rPr>
        <w:t>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p>
    <w:sectPr w:rsidR="0026687E" w:rsidRPr="00C214D7" w:rsidSect="0043594E">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06ED6" w14:textId="77777777" w:rsidR="003B5CDE" w:rsidRDefault="003B5CDE" w:rsidP="007C6581">
      <w:r>
        <w:separator/>
      </w:r>
    </w:p>
  </w:endnote>
  <w:endnote w:type="continuationSeparator" w:id="0">
    <w:p w14:paraId="2A5ECE1C" w14:textId="77777777" w:rsidR="003B5CDE" w:rsidRDefault="003B5CDE"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625D2B42"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224689"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224689" w:rsidRPr="00956209">
      <w:rPr>
        <w:rFonts w:ascii="Arial Narrow" w:hAnsi="Arial Narrow" w:cs="Arial"/>
        <w:color w:val="000000"/>
        <w:sz w:val="18"/>
        <w:szCs w:val="18"/>
      </w:rPr>
      <w:fldChar w:fldCharType="separate"/>
    </w:r>
    <w:r w:rsidR="00BD6BC8">
      <w:rPr>
        <w:rFonts w:ascii="Arial Narrow" w:hAnsi="Arial Narrow" w:cs="Arial"/>
        <w:noProof/>
        <w:color w:val="000000"/>
        <w:sz w:val="18"/>
        <w:szCs w:val="18"/>
      </w:rPr>
      <w:t>1</w:t>
    </w:r>
    <w:r w:rsidR="00224689"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r w:rsidR="0087128B">
      <w:fldChar w:fldCharType="begin"/>
    </w:r>
    <w:r w:rsidR="0087128B">
      <w:instrText xml:space="preserve"> NUMPAGES  \* Arabic  \* MERGEFORMAT </w:instrText>
    </w:r>
    <w:r w:rsidR="0087128B">
      <w:fldChar w:fldCharType="separate"/>
    </w:r>
    <w:r w:rsidR="00BD6BC8" w:rsidRPr="00BD6BC8">
      <w:rPr>
        <w:rFonts w:ascii="Arial Narrow" w:hAnsi="Arial Narrow" w:cs="Arial"/>
        <w:noProof/>
        <w:color w:val="000000"/>
        <w:sz w:val="18"/>
        <w:szCs w:val="18"/>
      </w:rPr>
      <w:t>1</w:t>
    </w:r>
    <w:r w:rsidR="0087128B">
      <w:rPr>
        <w:rFonts w:ascii="Arial Narrow" w:hAnsi="Arial Narrow" w:cs="Arial"/>
        <w:noProof/>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4743F" w14:textId="77777777" w:rsidR="003B5CDE" w:rsidRDefault="003B5CDE" w:rsidP="007C6581">
      <w:r>
        <w:separator/>
      </w:r>
    </w:p>
  </w:footnote>
  <w:footnote w:type="continuationSeparator" w:id="0">
    <w:p w14:paraId="3AD4184C" w14:textId="77777777" w:rsidR="003B5CDE" w:rsidRDefault="003B5CDE"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F641E" w14:textId="6C3EB70D" w:rsidR="004E1C98" w:rsidRPr="009D0F4D" w:rsidRDefault="008A469F" w:rsidP="004E1C98">
    <w:pPr>
      <w:pStyle w:val="Odsekzoznamu"/>
      <w:tabs>
        <w:tab w:val="clear" w:pos="2160"/>
        <w:tab w:val="clear" w:pos="2880"/>
        <w:tab w:val="clear" w:pos="4500"/>
      </w:tabs>
      <w:autoSpaceDE w:val="0"/>
      <w:autoSpaceDN w:val="0"/>
      <w:adjustRightInd w:val="0"/>
      <w:spacing w:line="276" w:lineRule="auto"/>
      <w:ind w:left="360"/>
      <w:contextualSpacing/>
      <w:jc w:val="right"/>
      <w:rPr>
        <w:rFonts w:ascii="Arial Narrow" w:eastAsia="TimesNewRomanPSMT" w:hAnsi="Arial Narrow"/>
      </w:rPr>
    </w:pPr>
    <w:r w:rsidRPr="00506046">
      <w:rPr>
        <w:rFonts w:ascii="Arial Narrow" w:hAnsi="Arial Narrow"/>
      </w:rPr>
      <w:t xml:space="preserve">Príloha č. </w:t>
    </w:r>
    <w:r w:rsidR="00B57C9C">
      <w:rPr>
        <w:rFonts w:ascii="Arial Narrow" w:hAnsi="Arial Narrow"/>
      </w:rPr>
      <w:t>3</w:t>
    </w:r>
    <w:r w:rsidR="004E1C98">
      <w:rPr>
        <w:rFonts w:ascii="Arial Narrow" w:hAnsi="Arial Narrow"/>
      </w:rPr>
      <w:t xml:space="preserve"> </w:t>
    </w:r>
    <w:r w:rsidR="004E1C98" w:rsidRPr="008A38F0">
      <w:rPr>
        <w:rFonts w:ascii="Arial Narrow" w:eastAsia="TimesNewRomanPSMT" w:hAnsi="Arial Narrow"/>
      </w:rPr>
      <w:t>Kritérium  na vyhodnotenie ponúk</w:t>
    </w:r>
  </w:p>
  <w:p w14:paraId="229DECC5" w14:textId="3C37DD51" w:rsidR="00AE6C8E" w:rsidRPr="00506046" w:rsidRDefault="008A469F" w:rsidP="004E1C98">
    <w:pPr>
      <w:pStyle w:val="Hlavika"/>
      <w:jc w:val="right"/>
      <w:rPr>
        <w:rFonts w:ascii="Arial Narrow" w:hAnsi="Arial Narrow"/>
      </w:rPr>
    </w:pPr>
    <w:r w:rsidRPr="00506046">
      <w:rPr>
        <w:rFonts w:ascii="Arial Narrow" w:hAnsi="Arial Narrow"/>
      </w:rPr>
      <w:t xml:space="preserve"> </w:t>
    </w:r>
  </w:p>
  <w:p w14:paraId="1F90FD96" w14:textId="77777777" w:rsidR="008A469F" w:rsidRPr="00506046" w:rsidRDefault="008A469F" w:rsidP="007C6581">
    <w:pPr>
      <w:pStyle w:val="Hlavika"/>
      <w:jc w:val="right"/>
      <w:rPr>
        <w:rFonts w:ascii="Arial Narrow" w:hAnsi="Arial Narr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6"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71238803">
    <w:abstractNumId w:val="16"/>
  </w:num>
  <w:num w:numId="2" w16cid:durableId="1813134274">
    <w:abstractNumId w:val="13"/>
  </w:num>
  <w:num w:numId="3" w16cid:durableId="1091126836">
    <w:abstractNumId w:val="11"/>
  </w:num>
  <w:num w:numId="4" w16cid:durableId="1784491880">
    <w:abstractNumId w:val="19"/>
  </w:num>
  <w:num w:numId="5" w16cid:durableId="2112427412">
    <w:abstractNumId w:val="8"/>
  </w:num>
  <w:num w:numId="6" w16cid:durableId="1818492988">
    <w:abstractNumId w:val="4"/>
  </w:num>
  <w:num w:numId="7" w16cid:durableId="802650585">
    <w:abstractNumId w:val="9"/>
  </w:num>
  <w:num w:numId="8" w16cid:durableId="396394147">
    <w:abstractNumId w:val="21"/>
  </w:num>
  <w:num w:numId="9" w16cid:durableId="1209300222">
    <w:abstractNumId w:val="10"/>
  </w:num>
  <w:num w:numId="10" w16cid:durableId="45180079">
    <w:abstractNumId w:val="14"/>
  </w:num>
  <w:num w:numId="11" w16cid:durableId="268045667">
    <w:abstractNumId w:val="18"/>
  </w:num>
  <w:num w:numId="12" w16cid:durableId="1867475991">
    <w:abstractNumId w:val="20"/>
  </w:num>
  <w:num w:numId="13" w16cid:durableId="1677270096">
    <w:abstractNumId w:val="1"/>
  </w:num>
  <w:num w:numId="14" w16cid:durableId="1406806964">
    <w:abstractNumId w:val="7"/>
  </w:num>
  <w:num w:numId="15" w16cid:durableId="704208990">
    <w:abstractNumId w:val="6"/>
  </w:num>
  <w:num w:numId="16" w16cid:durableId="2053377953">
    <w:abstractNumId w:val="22"/>
  </w:num>
  <w:num w:numId="17" w16cid:durableId="772748226">
    <w:abstractNumId w:val="3"/>
  </w:num>
  <w:num w:numId="18" w16cid:durableId="1567303009">
    <w:abstractNumId w:val="0"/>
    <w:lvlOverride w:ilvl="0">
      <w:lvl w:ilvl="0">
        <w:numFmt w:val="bullet"/>
        <w:lvlText w:val=""/>
        <w:legacy w:legacy="1" w:legacySpace="0" w:legacyIndent="360"/>
        <w:lvlJc w:val="left"/>
        <w:rPr>
          <w:rFonts w:ascii="Symbol" w:hAnsi="Symbol" w:hint="default"/>
        </w:rPr>
      </w:lvl>
    </w:lvlOverride>
  </w:num>
  <w:num w:numId="19" w16cid:durableId="1858034791">
    <w:abstractNumId w:val="0"/>
    <w:lvlOverride w:ilvl="0">
      <w:lvl w:ilvl="0">
        <w:numFmt w:val="bullet"/>
        <w:lvlText w:val=""/>
        <w:legacy w:legacy="1" w:legacySpace="0" w:legacyIndent="0"/>
        <w:lvlJc w:val="left"/>
        <w:rPr>
          <w:rFonts w:ascii="Symbol" w:hAnsi="Symbol" w:hint="default"/>
        </w:rPr>
      </w:lvl>
    </w:lvlOverride>
  </w:num>
  <w:num w:numId="20" w16cid:durableId="721900767">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19980642">
    <w:abstractNumId w:val="5"/>
  </w:num>
  <w:num w:numId="22" w16cid:durableId="1987851705">
    <w:abstractNumId w:val="15"/>
  </w:num>
  <w:num w:numId="23" w16cid:durableId="706956132">
    <w:abstractNumId w:val="17"/>
  </w:num>
  <w:num w:numId="24" w16cid:durableId="1314990677">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17690"/>
    <w:rsid w:val="000225FC"/>
    <w:rsid w:val="0002698C"/>
    <w:rsid w:val="00035F9B"/>
    <w:rsid w:val="00052AFE"/>
    <w:rsid w:val="000721BB"/>
    <w:rsid w:val="00082686"/>
    <w:rsid w:val="00087697"/>
    <w:rsid w:val="00090475"/>
    <w:rsid w:val="00094C1F"/>
    <w:rsid w:val="000A0E9C"/>
    <w:rsid w:val="000A6D53"/>
    <w:rsid w:val="000B3240"/>
    <w:rsid w:val="000B61F1"/>
    <w:rsid w:val="000C048B"/>
    <w:rsid w:val="000C0675"/>
    <w:rsid w:val="000C1DA3"/>
    <w:rsid w:val="000C26D2"/>
    <w:rsid w:val="000C551E"/>
    <w:rsid w:val="000D01F4"/>
    <w:rsid w:val="000D2B18"/>
    <w:rsid w:val="00105CCD"/>
    <w:rsid w:val="00106CC7"/>
    <w:rsid w:val="0011785B"/>
    <w:rsid w:val="00156926"/>
    <w:rsid w:val="00165614"/>
    <w:rsid w:val="00181B8C"/>
    <w:rsid w:val="0018346E"/>
    <w:rsid w:val="001918A0"/>
    <w:rsid w:val="001A1ADA"/>
    <w:rsid w:val="001B5D1E"/>
    <w:rsid w:val="001C2B34"/>
    <w:rsid w:val="001C3310"/>
    <w:rsid w:val="001C6202"/>
    <w:rsid w:val="001C72BB"/>
    <w:rsid w:val="001C7F9B"/>
    <w:rsid w:val="001D1F7C"/>
    <w:rsid w:val="001D405D"/>
    <w:rsid w:val="001D775D"/>
    <w:rsid w:val="001D7B58"/>
    <w:rsid w:val="001E4653"/>
    <w:rsid w:val="001E4F5A"/>
    <w:rsid w:val="001F5955"/>
    <w:rsid w:val="00212469"/>
    <w:rsid w:val="00215537"/>
    <w:rsid w:val="00222D88"/>
    <w:rsid w:val="0022338C"/>
    <w:rsid w:val="0022446E"/>
    <w:rsid w:val="00224689"/>
    <w:rsid w:val="00224B2E"/>
    <w:rsid w:val="00227A67"/>
    <w:rsid w:val="002325F8"/>
    <w:rsid w:val="002360D6"/>
    <w:rsid w:val="00246301"/>
    <w:rsid w:val="0026687E"/>
    <w:rsid w:val="00290F6B"/>
    <w:rsid w:val="00297E66"/>
    <w:rsid w:val="002A0183"/>
    <w:rsid w:val="002B2C72"/>
    <w:rsid w:val="002C1328"/>
    <w:rsid w:val="002C2B76"/>
    <w:rsid w:val="002E4DEA"/>
    <w:rsid w:val="002F0FCC"/>
    <w:rsid w:val="00301EB0"/>
    <w:rsid w:val="00302E85"/>
    <w:rsid w:val="003053F8"/>
    <w:rsid w:val="003134A8"/>
    <w:rsid w:val="00321A28"/>
    <w:rsid w:val="00321E40"/>
    <w:rsid w:val="00337C0C"/>
    <w:rsid w:val="00350876"/>
    <w:rsid w:val="00360191"/>
    <w:rsid w:val="0037129A"/>
    <w:rsid w:val="00371F51"/>
    <w:rsid w:val="0037537D"/>
    <w:rsid w:val="00375470"/>
    <w:rsid w:val="00380B4E"/>
    <w:rsid w:val="003818B3"/>
    <w:rsid w:val="003916BB"/>
    <w:rsid w:val="00393DFB"/>
    <w:rsid w:val="003A01E8"/>
    <w:rsid w:val="003A58F6"/>
    <w:rsid w:val="003A5FB6"/>
    <w:rsid w:val="003A6F37"/>
    <w:rsid w:val="003B12BC"/>
    <w:rsid w:val="003B5CDE"/>
    <w:rsid w:val="003C1228"/>
    <w:rsid w:val="003C70FD"/>
    <w:rsid w:val="003D50AE"/>
    <w:rsid w:val="003D79E3"/>
    <w:rsid w:val="003E39A6"/>
    <w:rsid w:val="003F4C98"/>
    <w:rsid w:val="0040689D"/>
    <w:rsid w:val="00406E1B"/>
    <w:rsid w:val="0041211D"/>
    <w:rsid w:val="0043364B"/>
    <w:rsid w:val="00434479"/>
    <w:rsid w:val="00434CBB"/>
    <w:rsid w:val="0043594E"/>
    <w:rsid w:val="00452E1E"/>
    <w:rsid w:val="0047501F"/>
    <w:rsid w:val="00475054"/>
    <w:rsid w:val="0047788D"/>
    <w:rsid w:val="0048679C"/>
    <w:rsid w:val="00493B01"/>
    <w:rsid w:val="0049568A"/>
    <w:rsid w:val="004A4BE4"/>
    <w:rsid w:val="004C75D4"/>
    <w:rsid w:val="004D2514"/>
    <w:rsid w:val="004D60FA"/>
    <w:rsid w:val="004D7D86"/>
    <w:rsid w:val="004E1C98"/>
    <w:rsid w:val="004F0513"/>
    <w:rsid w:val="00506046"/>
    <w:rsid w:val="00511B17"/>
    <w:rsid w:val="00520E53"/>
    <w:rsid w:val="00527184"/>
    <w:rsid w:val="00530300"/>
    <w:rsid w:val="005343E1"/>
    <w:rsid w:val="00535778"/>
    <w:rsid w:val="00541BE2"/>
    <w:rsid w:val="0055309E"/>
    <w:rsid w:val="00554084"/>
    <w:rsid w:val="00556901"/>
    <w:rsid w:val="00572DC8"/>
    <w:rsid w:val="00596FF3"/>
    <w:rsid w:val="005A2B51"/>
    <w:rsid w:val="005B606D"/>
    <w:rsid w:val="005B6932"/>
    <w:rsid w:val="005C0737"/>
    <w:rsid w:val="005D7521"/>
    <w:rsid w:val="005E16CA"/>
    <w:rsid w:val="005E2CF1"/>
    <w:rsid w:val="005E4C69"/>
    <w:rsid w:val="005F0796"/>
    <w:rsid w:val="005F47CD"/>
    <w:rsid w:val="00604B41"/>
    <w:rsid w:val="0061647C"/>
    <w:rsid w:val="00625253"/>
    <w:rsid w:val="0063699B"/>
    <w:rsid w:val="00643C5C"/>
    <w:rsid w:val="00644EE2"/>
    <w:rsid w:val="00654955"/>
    <w:rsid w:val="00661BCF"/>
    <w:rsid w:val="00662949"/>
    <w:rsid w:val="00667B85"/>
    <w:rsid w:val="00672D7A"/>
    <w:rsid w:val="00674316"/>
    <w:rsid w:val="00695678"/>
    <w:rsid w:val="00697843"/>
    <w:rsid w:val="006B0711"/>
    <w:rsid w:val="006B612D"/>
    <w:rsid w:val="006C48B4"/>
    <w:rsid w:val="006D0588"/>
    <w:rsid w:val="006D28C7"/>
    <w:rsid w:val="006F720A"/>
    <w:rsid w:val="0070600E"/>
    <w:rsid w:val="00710821"/>
    <w:rsid w:val="00730ED4"/>
    <w:rsid w:val="00742010"/>
    <w:rsid w:val="00743494"/>
    <w:rsid w:val="00746CB7"/>
    <w:rsid w:val="0075184A"/>
    <w:rsid w:val="00752C59"/>
    <w:rsid w:val="00753372"/>
    <w:rsid w:val="00757795"/>
    <w:rsid w:val="00763F58"/>
    <w:rsid w:val="00767F09"/>
    <w:rsid w:val="00774FE2"/>
    <w:rsid w:val="0077769A"/>
    <w:rsid w:val="007801C9"/>
    <w:rsid w:val="007A6425"/>
    <w:rsid w:val="007A67A1"/>
    <w:rsid w:val="007B1A43"/>
    <w:rsid w:val="007B449B"/>
    <w:rsid w:val="007B48C6"/>
    <w:rsid w:val="007B5E6A"/>
    <w:rsid w:val="007C6581"/>
    <w:rsid w:val="007D2A46"/>
    <w:rsid w:val="007D2A5D"/>
    <w:rsid w:val="007E1790"/>
    <w:rsid w:val="007E1D5D"/>
    <w:rsid w:val="007E3048"/>
    <w:rsid w:val="007F0125"/>
    <w:rsid w:val="007F0443"/>
    <w:rsid w:val="007F15B5"/>
    <w:rsid w:val="007F5B5D"/>
    <w:rsid w:val="007F5B81"/>
    <w:rsid w:val="00804A09"/>
    <w:rsid w:val="00815AEE"/>
    <w:rsid w:val="00816E9D"/>
    <w:rsid w:val="00826099"/>
    <w:rsid w:val="00831E43"/>
    <w:rsid w:val="00832250"/>
    <w:rsid w:val="00840F6E"/>
    <w:rsid w:val="00843CB1"/>
    <w:rsid w:val="00867F2C"/>
    <w:rsid w:val="0087128B"/>
    <w:rsid w:val="00872326"/>
    <w:rsid w:val="00885C2B"/>
    <w:rsid w:val="0089305C"/>
    <w:rsid w:val="008962D5"/>
    <w:rsid w:val="008A22E9"/>
    <w:rsid w:val="008A2756"/>
    <w:rsid w:val="008A2AA3"/>
    <w:rsid w:val="008A3505"/>
    <w:rsid w:val="008A469F"/>
    <w:rsid w:val="008A55E3"/>
    <w:rsid w:val="008A6868"/>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475"/>
    <w:rsid w:val="009C66EB"/>
    <w:rsid w:val="009D01DC"/>
    <w:rsid w:val="009D0EA4"/>
    <w:rsid w:val="009D1E74"/>
    <w:rsid w:val="009D1E85"/>
    <w:rsid w:val="009D33E7"/>
    <w:rsid w:val="009D3FE5"/>
    <w:rsid w:val="009E05EB"/>
    <w:rsid w:val="009E4490"/>
    <w:rsid w:val="009E5273"/>
    <w:rsid w:val="00A01750"/>
    <w:rsid w:val="00A024FB"/>
    <w:rsid w:val="00A05F5D"/>
    <w:rsid w:val="00A12EDF"/>
    <w:rsid w:val="00A150D9"/>
    <w:rsid w:val="00A17D86"/>
    <w:rsid w:val="00A20F9A"/>
    <w:rsid w:val="00A374FE"/>
    <w:rsid w:val="00A404CB"/>
    <w:rsid w:val="00A4483D"/>
    <w:rsid w:val="00A4540B"/>
    <w:rsid w:val="00A4588B"/>
    <w:rsid w:val="00A46CDD"/>
    <w:rsid w:val="00A502CC"/>
    <w:rsid w:val="00A537B2"/>
    <w:rsid w:val="00A5652B"/>
    <w:rsid w:val="00A60730"/>
    <w:rsid w:val="00A73EBB"/>
    <w:rsid w:val="00A7696D"/>
    <w:rsid w:val="00A83541"/>
    <w:rsid w:val="00A843B3"/>
    <w:rsid w:val="00A91339"/>
    <w:rsid w:val="00A944EC"/>
    <w:rsid w:val="00AA1025"/>
    <w:rsid w:val="00AA6208"/>
    <w:rsid w:val="00AB563C"/>
    <w:rsid w:val="00AC1B98"/>
    <w:rsid w:val="00AC780D"/>
    <w:rsid w:val="00AD4760"/>
    <w:rsid w:val="00AE4E61"/>
    <w:rsid w:val="00AE6C8E"/>
    <w:rsid w:val="00AE78DF"/>
    <w:rsid w:val="00AF21BF"/>
    <w:rsid w:val="00AF4632"/>
    <w:rsid w:val="00B05EE2"/>
    <w:rsid w:val="00B10724"/>
    <w:rsid w:val="00B169A2"/>
    <w:rsid w:val="00B20E09"/>
    <w:rsid w:val="00B24B84"/>
    <w:rsid w:val="00B320CD"/>
    <w:rsid w:val="00B3464C"/>
    <w:rsid w:val="00B444D0"/>
    <w:rsid w:val="00B46D5D"/>
    <w:rsid w:val="00B5271E"/>
    <w:rsid w:val="00B57C9C"/>
    <w:rsid w:val="00B615A4"/>
    <w:rsid w:val="00B726FB"/>
    <w:rsid w:val="00B832B9"/>
    <w:rsid w:val="00B83D02"/>
    <w:rsid w:val="00B961F7"/>
    <w:rsid w:val="00BA1434"/>
    <w:rsid w:val="00BB2C79"/>
    <w:rsid w:val="00BD19DF"/>
    <w:rsid w:val="00BD545B"/>
    <w:rsid w:val="00BD6BC8"/>
    <w:rsid w:val="00BE0A96"/>
    <w:rsid w:val="00BE0DC2"/>
    <w:rsid w:val="00BF540C"/>
    <w:rsid w:val="00BF6C8D"/>
    <w:rsid w:val="00C0005C"/>
    <w:rsid w:val="00C03D30"/>
    <w:rsid w:val="00C04A8D"/>
    <w:rsid w:val="00C214D7"/>
    <w:rsid w:val="00C33AAC"/>
    <w:rsid w:val="00C33FD8"/>
    <w:rsid w:val="00C36D5A"/>
    <w:rsid w:val="00C5573D"/>
    <w:rsid w:val="00C661DC"/>
    <w:rsid w:val="00C80E66"/>
    <w:rsid w:val="00C96320"/>
    <w:rsid w:val="00CA56F0"/>
    <w:rsid w:val="00CA581E"/>
    <w:rsid w:val="00CB07E5"/>
    <w:rsid w:val="00CC0991"/>
    <w:rsid w:val="00CD3C28"/>
    <w:rsid w:val="00CD6C8F"/>
    <w:rsid w:val="00CD6DDF"/>
    <w:rsid w:val="00CD6EC1"/>
    <w:rsid w:val="00CE5E2E"/>
    <w:rsid w:val="00CF2525"/>
    <w:rsid w:val="00D00918"/>
    <w:rsid w:val="00D02F5E"/>
    <w:rsid w:val="00D03578"/>
    <w:rsid w:val="00D13D84"/>
    <w:rsid w:val="00D21D4B"/>
    <w:rsid w:val="00D26182"/>
    <w:rsid w:val="00D35E16"/>
    <w:rsid w:val="00D406DA"/>
    <w:rsid w:val="00D44EF1"/>
    <w:rsid w:val="00D5042F"/>
    <w:rsid w:val="00D523D3"/>
    <w:rsid w:val="00D5372B"/>
    <w:rsid w:val="00D6794A"/>
    <w:rsid w:val="00D76BB6"/>
    <w:rsid w:val="00DB4700"/>
    <w:rsid w:val="00DB7A73"/>
    <w:rsid w:val="00DC3ACA"/>
    <w:rsid w:val="00DC63E1"/>
    <w:rsid w:val="00DD0F9D"/>
    <w:rsid w:val="00DD251E"/>
    <w:rsid w:val="00DD3348"/>
    <w:rsid w:val="00DF220C"/>
    <w:rsid w:val="00DF39A3"/>
    <w:rsid w:val="00DF4F82"/>
    <w:rsid w:val="00E0637B"/>
    <w:rsid w:val="00E15684"/>
    <w:rsid w:val="00E2383D"/>
    <w:rsid w:val="00E40E17"/>
    <w:rsid w:val="00E52814"/>
    <w:rsid w:val="00E53D1B"/>
    <w:rsid w:val="00E55DB9"/>
    <w:rsid w:val="00E667D2"/>
    <w:rsid w:val="00E76B4E"/>
    <w:rsid w:val="00E9230A"/>
    <w:rsid w:val="00E97FFB"/>
    <w:rsid w:val="00EA370C"/>
    <w:rsid w:val="00EA79FC"/>
    <w:rsid w:val="00EC23FA"/>
    <w:rsid w:val="00EC4CF1"/>
    <w:rsid w:val="00ED09E2"/>
    <w:rsid w:val="00EE3062"/>
    <w:rsid w:val="00EE369D"/>
    <w:rsid w:val="00EE44E9"/>
    <w:rsid w:val="00EE4B83"/>
    <w:rsid w:val="00EF1573"/>
    <w:rsid w:val="00EF1D28"/>
    <w:rsid w:val="00EF1F66"/>
    <w:rsid w:val="00EF3C97"/>
    <w:rsid w:val="00EF3DB5"/>
    <w:rsid w:val="00F0082A"/>
    <w:rsid w:val="00F0097F"/>
    <w:rsid w:val="00F01372"/>
    <w:rsid w:val="00F01394"/>
    <w:rsid w:val="00F0271D"/>
    <w:rsid w:val="00F133FF"/>
    <w:rsid w:val="00F17401"/>
    <w:rsid w:val="00F218FB"/>
    <w:rsid w:val="00F23C41"/>
    <w:rsid w:val="00F24452"/>
    <w:rsid w:val="00F33D09"/>
    <w:rsid w:val="00F343B2"/>
    <w:rsid w:val="00F361FA"/>
    <w:rsid w:val="00F44A5F"/>
    <w:rsid w:val="00F47B34"/>
    <w:rsid w:val="00F52A92"/>
    <w:rsid w:val="00F55B65"/>
    <w:rsid w:val="00F57477"/>
    <w:rsid w:val="00F63F3E"/>
    <w:rsid w:val="00F662B0"/>
    <w:rsid w:val="00F724F1"/>
    <w:rsid w:val="00F7635B"/>
    <w:rsid w:val="00F857EE"/>
    <w:rsid w:val="00FA2F74"/>
    <w:rsid w:val="00FB38E8"/>
    <w:rsid w:val="00FB6BA4"/>
    <w:rsid w:val="00FD03B0"/>
    <w:rsid w:val="00FE309D"/>
    <w:rsid w:val="00FE3AA9"/>
    <w:rsid w:val="00FE696B"/>
    <w:rsid w:val="00FE782C"/>
    <w:rsid w:val="00FF12AA"/>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A087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EF1D28"/>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EF1D28"/>
  </w:style>
  <w:style w:type="character" w:customStyle="1" w:styleId="eop">
    <w:name w:val="eop"/>
    <w:basedOn w:val="Predvolenpsmoodseku"/>
    <w:rsid w:val="00EF1D28"/>
  </w:style>
  <w:style w:type="character" w:customStyle="1" w:styleId="scxw215310617">
    <w:name w:val="scxw215310617"/>
    <w:basedOn w:val="Predvolenpsmoodseku"/>
    <w:rsid w:val="00EF1D28"/>
  </w:style>
  <w:style w:type="character" w:customStyle="1" w:styleId="tabchar">
    <w:name w:val="tabchar"/>
    <w:basedOn w:val="Predvolenpsmoodseku"/>
    <w:rsid w:val="00EF1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267083225">
      <w:bodyDiv w:val="1"/>
      <w:marLeft w:val="0"/>
      <w:marRight w:val="0"/>
      <w:marTop w:val="0"/>
      <w:marBottom w:val="0"/>
      <w:divBdr>
        <w:top w:val="none" w:sz="0" w:space="0" w:color="auto"/>
        <w:left w:val="none" w:sz="0" w:space="0" w:color="auto"/>
        <w:bottom w:val="none" w:sz="0" w:space="0" w:color="auto"/>
        <w:right w:val="none" w:sz="0" w:space="0" w:color="auto"/>
      </w:divBdr>
      <w:divsChild>
        <w:div w:id="573975887">
          <w:marLeft w:val="0"/>
          <w:marRight w:val="0"/>
          <w:marTop w:val="0"/>
          <w:marBottom w:val="0"/>
          <w:divBdr>
            <w:top w:val="none" w:sz="0" w:space="0" w:color="auto"/>
            <w:left w:val="none" w:sz="0" w:space="0" w:color="auto"/>
            <w:bottom w:val="none" w:sz="0" w:space="0" w:color="auto"/>
            <w:right w:val="none" w:sz="0" w:space="0" w:color="auto"/>
          </w:divBdr>
        </w:div>
        <w:div w:id="1478961235">
          <w:marLeft w:val="0"/>
          <w:marRight w:val="0"/>
          <w:marTop w:val="0"/>
          <w:marBottom w:val="0"/>
          <w:divBdr>
            <w:top w:val="none" w:sz="0" w:space="0" w:color="auto"/>
            <w:left w:val="none" w:sz="0" w:space="0" w:color="auto"/>
            <w:bottom w:val="none" w:sz="0" w:space="0" w:color="auto"/>
            <w:right w:val="none" w:sz="0" w:space="0" w:color="auto"/>
          </w:divBdr>
        </w:div>
        <w:div w:id="63990151">
          <w:marLeft w:val="0"/>
          <w:marRight w:val="0"/>
          <w:marTop w:val="0"/>
          <w:marBottom w:val="0"/>
          <w:divBdr>
            <w:top w:val="none" w:sz="0" w:space="0" w:color="auto"/>
            <w:left w:val="none" w:sz="0" w:space="0" w:color="auto"/>
            <w:bottom w:val="none" w:sz="0" w:space="0" w:color="auto"/>
            <w:right w:val="none" w:sz="0" w:space="0" w:color="auto"/>
          </w:divBdr>
        </w:div>
        <w:div w:id="1983651574">
          <w:marLeft w:val="0"/>
          <w:marRight w:val="0"/>
          <w:marTop w:val="0"/>
          <w:marBottom w:val="0"/>
          <w:divBdr>
            <w:top w:val="none" w:sz="0" w:space="0" w:color="auto"/>
            <w:left w:val="none" w:sz="0" w:space="0" w:color="auto"/>
            <w:bottom w:val="none" w:sz="0" w:space="0" w:color="auto"/>
            <w:right w:val="none" w:sz="0" w:space="0" w:color="auto"/>
          </w:divBdr>
        </w:div>
        <w:div w:id="1629897517">
          <w:marLeft w:val="0"/>
          <w:marRight w:val="0"/>
          <w:marTop w:val="0"/>
          <w:marBottom w:val="0"/>
          <w:divBdr>
            <w:top w:val="none" w:sz="0" w:space="0" w:color="auto"/>
            <w:left w:val="none" w:sz="0" w:space="0" w:color="auto"/>
            <w:bottom w:val="none" w:sz="0" w:space="0" w:color="auto"/>
            <w:right w:val="none" w:sz="0" w:space="0" w:color="auto"/>
          </w:divBdr>
        </w:div>
        <w:div w:id="1013534956">
          <w:marLeft w:val="0"/>
          <w:marRight w:val="0"/>
          <w:marTop w:val="0"/>
          <w:marBottom w:val="0"/>
          <w:divBdr>
            <w:top w:val="none" w:sz="0" w:space="0" w:color="auto"/>
            <w:left w:val="none" w:sz="0" w:space="0" w:color="auto"/>
            <w:bottom w:val="none" w:sz="0" w:space="0" w:color="auto"/>
            <w:right w:val="none" w:sz="0" w:space="0" w:color="auto"/>
          </w:divBdr>
        </w:div>
        <w:div w:id="546339871">
          <w:marLeft w:val="0"/>
          <w:marRight w:val="0"/>
          <w:marTop w:val="0"/>
          <w:marBottom w:val="0"/>
          <w:divBdr>
            <w:top w:val="none" w:sz="0" w:space="0" w:color="auto"/>
            <w:left w:val="none" w:sz="0" w:space="0" w:color="auto"/>
            <w:bottom w:val="none" w:sz="0" w:space="0" w:color="auto"/>
            <w:right w:val="none" w:sz="0" w:space="0" w:color="auto"/>
          </w:divBdr>
        </w:div>
        <w:div w:id="1740791173">
          <w:marLeft w:val="0"/>
          <w:marRight w:val="0"/>
          <w:marTop w:val="0"/>
          <w:marBottom w:val="0"/>
          <w:divBdr>
            <w:top w:val="none" w:sz="0" w:space="0" w:color="auto"/>
            <w:left w:val="none" w:sz="0" w:space="0" w:color="auto"/>
            <w:bottom w:val="none" w:sz="0" w:space="0" w:color="auto"/>
            <w:right w:val="none" w:sz="0" w:space="0" w:color="auto"/>
          </w:divBdr>
        </w:div>
        <w:div w:id="1810439095">
          <w:marLeft w:val="0"/>
          <w:marRight w:val="0"/>
          <w:marTop w:val="0"/>
          <w:marBottom w:val="0"/>
          <w:divBdr>
            <w:top w:val="none" w:sz="0" w:space="0" w:color="auto"/>
            <w:left w:val="none" w:sz="0" w:space="0" w:color="auto"/>
            <w:bottom w:val="none" w:sz="0" w:space="0" w:color="auto"/>
            <w:right w:val="none" w:sz="0" w:space="0" w:color="auto"/>
          </w:divBdr>
        </w:div>
        <w:div w:id="1438256070">
          <w:marLeft w:val="0"/>
          <w:marRight w:val="0"/>
          <w:marTop w:val="0"/>
          <w:marBottom w:val="0"/>
          <w:divBdr>
            <w:top w:val="none" w:sz="0" w:space="0" w:color="auto"/>
            <w:left w:val="none" w:sz="0" w:space="0" w:color="auto"/>
            <w:bottom w:val="none" w:sz="0" w:space="0" w:color="auto"/>
            <w:right w:val="none" w:sz="0" w:space="0" w:color="auto"/>
          </w:divBdr>
        </w:div>
        <w:div w:id="1014113692">
          <w:marLeft w:val="0"/>
          <w:marRight w:val="0"/>
          <w:marTop w:val="0"/>
          <w:marBottom w:val="0"/>
          <w:divBdr>
            <w:top w:val="none" w:sz="0" w:space="0" w:color="auto"/>
            <w:left w:val="none" w:sz="0" w:space="0" w:color="auto"/>
            <w:bottom w:val="none" w:sz="0" w:space="0" w:color="auto"/>
            <w:right w:val="none" w:sz="0" w:space="0" w:color="auto"/>
          </w:divBdr>
        </w:div>
        <w:div w:id="1448424965">
          <w:marLeft w:val="0"/>
          <w:marRight w:val="0"/>
          <w:marTop w:val="0"/>
          <w:marBottom w:val="0"/>
          <w:divBdr>
            <w:top w:val="none" w:sz="0" w:space="0" w:color="auto"/>
            <w:left w:val="none" w:sz="0" w:space="0" w:color="auto"/>
            <w:bottom w:val="none" w:sz="0" w:space="0" w:color="auto"/>
            <w:right w:val="none" w:sz="0" w:space="0" w:color="auto"/>
          </w:divBdr>
        </w:div>
        <w:div w:id="1914662156">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3" Type="http://schemas.openxmlformats.org/officeDocument/2006/relationships/settings" Target="settings.xml"/><Relationship Id="rId7" Type="http://schemas.openxmlformats.org/officeDocument/2006/relationships/hyperlink" Target="https://josephine.proebiz.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8</Words>
  <Characters>2387</Characters>
  <Application>Microsoft Office Word</Application>
  <DocSecurity>0</DocSecurity>
  <Lines>19</Lines>
  <Paragraphs>5</Paragraphs>
  <ScaleCrop>false</ScaleCrop>
  <Company/>
  <LinksUpToDate>false</LinksUpToDate>
  <CharactersWithSpaces>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7-02T10:47:00Z</dcterms:created>
  <dcterms:modified xsi:type="dcterms:W3CDTF">2026-07-02T10:47:00Z</dcterms:modified>
</cp:coreProperties>
</file>